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skilled Carpenter with over [X years] of experience in the construction industry, I am excited to apply for the Carpenter position at your esteemed organization in Argentina Buenos Aires. The opportunity to contribute my expertise, creativity, and passion for craftsmanship to a vibrant city like Buenos Aires is both thrilling and aligns perfectly with my professional goals. With a deep understanding of traditional and modern carpentry techniques, I am confident in my ability to support your projects while embracing the unique demands of the Argentine construction landscape.</w:t>
      </w:r>
    </w:p>
    <w:p>
      <w:pPr>
        <w:pStyle w:val="BodyText"/>
      </w:pPr>
      <w:r>
        <w:t xml:space="preserve">Throughout my career, I have honed my skills in various aspects of carpentry, including but not limited to timber framing, cabinetry, furniture making, and structural installations. My hands-on experience spans residential and commercial projects, where I have consistently delivered high-quality work that meets exacting standards. Whether working on intricate woodwork for custom homes or reinforcing structural components for large-scale developments, I approach every task with precision, attention to detail, and a commitment to excellence. These qualities make me an ideal candidate for the Carpenter role in Buenos Aires, a city renowned for its blend of historical architecture and contemporary design.</w:t>
      </w:r>
    </w:p>
    <w:p>
      <w:pPr>
        <w:pStyle w:val="BodyText"/>
      </w:pPr>
      <w:r>
        <w:t xml:space="preserve">What sets me apart is not only my technical expertise but also my adaptability and willingness to learn. In Argentina Buenos Aires, where construction projects often require a balance between traditional craftsmanship and modern innovation, I have developed a versatile skill set that allows me to thrive in dynamic environments. For instance, I have worked on restoring heritage buildings that demand meticulous attention to original design elements while also collaborating on new developments that prioritize sustainability and efficiency. This ability to navigate both preservation and progress is invaluable in a city like Buenos Aires, where the architectural identity is a fusion of the past and present.</w:t>
      </w:r>
    </w:p>
    <w:p>
      <w:pPr>
        <w:pStyle w:val="BodyText"/>
      </w:pPr>
      <w:r>
        <w:t xml:space="preserve">One of my proudest achievements was leading a team of carpenters on a complex renovation project in [specific location or project name, if applicable]. This experience not only reinforced my leadership abilities but also deepened my appreciation for collaboration. In Buenos Aires, where teamwork is essential to the success of construction projects, I am eager to contribute my ability to communicate effectively with clients, contractors, and fellow tradespeople. My strong work ethic and commitment to meeting deadlines ensure that projects stay on track while maintaining the highest standards of quality.</w:t>
      </w:r>
    </w:p>
    <w:p>
      <w:pPr>
        <w:pStyle w:val="BodyText"/>
      </w:pPr>
      <w:r>
        <w:t xml:space="preserve">I am particularly drawn to Buenos Aires because of its rich cultural heritage and the city’s demand for skilled artisans who can bring both tradition and innovation to life. The architectural diversity of Buenos Aires, from its iconic Art Nouveau facades to cutting-edge eco-friendly buildings, offers a unique platform for carpenters to leave a lasting impact. I am especially interested in contributing to projects that celebrate the city’s identity while embracing modern advancements in materials and techniques. My familiarity with local construction codes and practices, combined with my ability to work with both traditional and contemporary tools, ensures that I can seamlessly integrate into your team.</w:t>
      </w:r>
    </w:p>
    <w:p>
      <w:pPr>
        <w:pStyle w:val="BodyText"/>
      </w:pPr>
      <w:r>
        <w:t xml:space="preserve">In addition to my technical skills, I bring a strong sense of professionalism and a deep respect for the craft of carpentry. I understand that every project is an opportunity to build trust with clients and colleagues alike. In Buenos Aires, where the construction industry values reliability and integrity, I am committed to upholding these principles in all my work. My ability to solve problems creatively, whether it involves troubleshooting a complex design or optimizing workflow for efficiency, makes me a valuable asset to any team.</w:t>
      </w:r>
    </w:p>
    <w:p>
      <w:pPr>
        <w:pStyle w:val="BodyText"/>
      </w:pPr>
      <w:r>
        <w:t xml:space="preserve">What excites me most about this opportunity is the chance to contribute to the growth and development of Buenos Aires through my expertise as a Carpenter. I am eager to collaborate with your organization on projects that push the boundaries of what is possible in construction while maintaining the city’s unique character. My goal is not only to meet expectations but to exceed them by delivering work that reflects both artistry and functionality.</w:t>
      </w:r>
    </w:p>
    <w:p>
      <w:pPr>
        <w:pStyle w:val="BodyText"/>
      </w:pPr>
      <w:r>
        <w:t xml:space="preserve">Thank you for considering my application for the Carpenter position in Argentina Buenos Aires. I would be honored to discuss how my background, skills, and passion align with your organization’s needs. Please feel free to contact me at [your phone number] or [your email address] at your earliest convenience. I look forward to the possibility of contributing to the continued success of your team in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Argentina Buenos Aires</dc:title>
  <dc:creator/>
  <cp:keywords/>
  <dcterms:created xsi:type="dcterms:W3CDTF">2025-12-10T09:18:36Z</dcterms:created>
  <dcterms:modified xsi:type="dcterms:W3CDTF">2025-12-10T09:18:36Z</dcterms:modified>
</cp:coreProperties>
</file>

<file path=docProps/custom.xml><?xml version="1.0" encoding="utf-8"?>
<Properties xmlns="http://schemas.openxmlformats.org/officeDocument/2006/custom-properties" xmlns:vt="http://schemas.openxmlformats.org/officeDocument/2006/docPropsVTypes"/>
</file>